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bookmarkEnd w:id="20"/>
    <w:bookmarkStart w:name="цель-работы" w:id="21"/>
    <w:p xmlns:wp14="http://schemas.microsoft.com/office/word/2010/wordml" w:rsidP="5B8C2AF9" w14:paraId="4F6E2BB1" wp14:textId="5357DC2D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B8C2AF9" w:rsidR="23839F1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Лабораторная работа 1</w:t>
      </w:r>
      <w:r w:rsidRPr="5B8C2AF9" w:rsidR="71937BD3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1</w:t>
      </w:r>
    </w:p>
    <w:p xmlns:wp14="http://schemas.microsoft.com/office/word/2010/wordml" w:rsidP="5B8C2AF9" w14:paraId="328F51D9" wp14:textId="4699FFC7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B8C2AF9" w:rsidR="23839F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xmlns:wp14="http://schemas.microsoft.com/office/word/2010/wordml" w:rsidP="5B8C2AF9" w14:paraId="1F5A0EFC" wp14:textId="4C0562B2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1FFB6FC1" wp14:textId="7D2031BA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B8C2AF9" w:rsidR="23839F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xmlns:wp14="http://schemas.microsoft.com/office/word/2010/wordml" w:rsidP="5B8C2AF9" w14:paraId="73146F16" wp14:textId="112BD919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B8C2AF9" w:rsidR="23839F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01-19</w:t>
      </w:r>
    </w:p>
    <w:p xmlns:wp14="http://schemas.microsoft.com/office/word/2010/wordml" w:rsidP="5B8C2AF9" w14:paraId="19AD5320" wp14:textId="639109CE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B8C2AF9" w:rsidR="23839F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5B8C2AF9" w:rsidR="23839F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xmlns:wp14="http://schemas.microsoft.com/office/word/2010/wordml" w:rsidP="5B8C2AF9" w14:paraId="2A65B737" wp14:textId="3DA5F4D9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B8C2AF9" w:rsidR="23839F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xmlns:wp14="http://schemas.microsoft.com/office/word/2010/wordml" w:rsidP="5B8C2AF9" w14:paraId="443C7380" wp14:textId="112C03E5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B8C2AF9" w:rsidR="23839F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xmlns:wp14="http://schemas.microsoft.com/office/word/2010/wordml" w:rsidP="5B8C2AF9" w14:paraId="624A6235" wp14:textId="45F35909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B8C2AF9" w:rsidR="23839F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алиева Татьяна Рефатовна</w:t>
      </w:r>
    </w:p>
    <w:p xmlns:wp14="http://schemas.microsoft.com/office/word/2010/wordml" w:rsidP="5B8C2AF9" w14:paraId="5EEA04CD" wp14:textId="4BB69E17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5F5A73C2" wp14:textId="2C6EA76C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10526023" wp14:textId="1B84DC84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4410C9C2" wp14:textId="1C325D60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1FE57A38" wp14:textId="2180A663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3B0F0A00" wp14:textId="60C0C61D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0F2500DD" wp14:textId="3E745F85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0251CEE5" wp14:textId="074C8922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0D4F4D29" wp14:textId="27A0D236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3C39AA88" wp14:textId="0318DDCC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5B8C2AF9" w14:paraId="42F84155" wp14:textId="08BDE838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5B8C2AF9" w:rsidR="23839F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xmlns:wp14="http://schemas.microsoft.com/office/word/2010/wordml" w:rsidP="5B8C2AF9" w14:paraId="41823BC3" wp14:textId="68985CB7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Цел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аботы</w:t>
      </w:r>
    </w:p>
    <w:p xmlns:wp14="http://schemas.microsoft.com/office/word/2010/wordml" w:rsidP="5B8C2AF9" w14:paraId="173C20F1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Изучи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снов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лочк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ОС UNIX/Linux.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учить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ис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ебольш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ы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bookmarkEnd w:id="21"/>
    <w:bookmarkStart w:name="начало-работы" w:id="58"/>
    <w:p xmlns:wp14="http://schemas.microsoft.com/office/word/2010/wordml" w:rsidP="5B8C2AF9" w14:paraId="280D5115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Начал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аботы</w:t>
      </w:r>
    </w:p>
    <w:p xmlns:wp14="http://schemas.microsoft.com/office/word/2010/wordml" w:rsidP="5B8C2AF9" w14:paraId="195E1350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Напи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тор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пуск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уд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ел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езервную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пию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амог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еб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(</w:t>
      </w:r>
      <w:r w:rsidRPr="5B8C2AF9" w:rsidR="5B8C2AF9">
        <w:rPr>
          <w:rFonts w:ascii="Times New Roman" w:hAnsi="Times New Roman" w:eastAsia="Times New Roman" w:cs="Times New Roman"/>
          <w:color w:val="auto"/>
        </w:rPr>
        <w:t>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ес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торо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держи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ег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ходн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)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ругую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иректорию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backup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а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омашн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талог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.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это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олжен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хивировать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дн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з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хиваторов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ыбор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zip, bzip2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л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tar.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B8C2AF9" w14:paraId="3C5F9F74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Создад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script1.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тор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уд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альней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20ACBF66" wp14:textId="1924DF09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5CCA66AB">
        <w:drawing>
          <wp:inline xmlns:wp14="http://schemas.microsoft.com/office/word/2010/wordprocessingDrawing" wp14:editId="21BBE873" wp14:anchorId="3680B407">
            <wp:extent cx="4572000" cy="762000"/>
            <wp:effectExtent l="0" t="0" r="0" b="0"/>
            <wp:docPr id="5385388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d4bbd06a69e467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5B8C2AF9" w:rsidR="5B8C2AF9">
        <w:rPr>
          <w:rFonts w:ascii="Times New Roman" w:hAnsi="Times New Roman" w:eastAsia="Times New Roman" w:cs="Times New Roman"/>
          <w:i/>
          <w:color w:val="auto"/>
        </w:rPr>
        <w:t xml:space="preserve">Рисунок1</w:t>
      </w:r>
    </w:p>
    <w:p xmlns:wp14="http://schemas.microsoft.com/office/word/2010/wordml" w:rsidP="5B8C2AF9" w14:paraId="208EFCC2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Перейд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ш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script1.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мощ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едактор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vi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6DBB26BF" wp14:textId="10228FC4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31FE2243">
        <w:drawing>
          <wp:inline xmlns:wp14="http://schemas.microsoft.com/office/word/2010/wordprocessingDrawing" wp14:editId="6E093947" wp14:anchorId="76618D1F">
            <wp:extent cx="4572000" cy="190500"/>
            <wp:effectExtent l="0" t="0" r="0" b="0"/>
            <wp:docPr id="13477517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317b90a69764c7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5B8C2AF9" w:rsidR="5B8C2AF9">
        <w:rPr>
          <w:rFonts w:ascii="Times New Roman" w:hAnsi="Times New Roman" w:eastAsia="Times New Roman" w:cs="Times New Roman"/>
          <w:i/>
          <w:color w:val="auto"/>
        </w:rPr>
        <w:t xml:space="preserve">Рисунок2</w:t>
      </w:r>
    </w:p>
    <w:p xmlns:wp14="http://schemas.microsoft.com/office/word/2010/wordml" w:rsidP="5B8C2AF9" w14:paraId="7CC71661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Запи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тако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следовательностью</w:t>
      </w:r>
      <w:r w:rsidRPr="5B8C2AF9" w:rsidR="5B8C2AF9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B8C2AF9" w14:paraId="0E69F36E" wp14:textId="77777777" wp14:noSpellErr="1">
      <w:pPr>
        <w:numPr>
          <w:ilvl w:val="2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создад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талог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тор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уд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пировать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mkdir</w:t>
      </w:r>
      <w:r w:rsidRPr="5B8C2AF9" w:rsidR="5B8C2AF9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5B8C2AF9" w14:paraId="736EDE8D" wp14:textId="77777777" wp14:noSpellErr="1">
      <w:pPr>
        <w:numPr>
          <w:ilvl w:val="2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скопиру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это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талог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cp</w:t>
      </w:r>
      <w:r w:rsidRPr="5B8C2AF9" w:rsidR="5B8C2AF9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5B8C2AF9" w14:paraId="6B86C656" wp14:textId="77777777" wp14:noSpellErr="1">
      <w:pPr>
        <w:numPr>
          <w:ilvl w:val="2"/>
          <w:numId w:val="1003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архивиру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gzip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15EFE213" wp14:textId="63B5598E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48893ADF">
        <w:drawing>
          <wp:inline xmlns:wp14="http://schemas.microsoft.com/office/word/2010/wordprocessingDrawing" wp14:editId="7B92EE2B" wp14:anchorId="48E9CFA6">
            <wp:extent cx="4572000" cy="781050"/>
            <wp:effectExtent l="0" t="0" r="0" b="0"/>
            <wp:docPr id="3292799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c4e1a38d6424e2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5B8C2AF9" w:rsidR="5B8C2AF9">
        <w:rPr>
          <w:rFonts w:ascii="Times New Roman" w:hAnsi="Times New Roman" w:eastAsia="Times New Roman" w:cs="Times New Roman"/>
          <w:i/>
          <w:color w:val="auto"/>
        </w:rPr>
        <w:t xml:space="preserve">Рисунок3</w:t>
      </w:r>
    </w:p>
    <w:p xmlns:wp14="http://schemas.microsoft.com/office/word/2010/wordml" w:rsidP="5B8C2AF9" w14:paraId="4A812304" wp14:textId="77777777" wp14:noSpellErr="1">
      <w:pPr>
        <w:numPr>
          <w:ilvl w:val="1"/>
          <w:numId w:val="1002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Разреш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управл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ладельц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пуст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вер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аботоспособнос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4990E030" wp14:textId="1DA3AE48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6E06CA8D">
        <w:drawing>
          <wp:inline xmlns:wp14="http://schemas.microsoft.com/office/word/2010/wordprocessingDrawing" wp14:editId="69E2EEBC" wp14:anchorId="38427E5C">
            <wp:extent cx="4572000" cy="542925"/>
            <wp:effectExtent l="0" t="0" r="0" b="0"/>
            <wp:docPr id="12245603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3ab20ba010c49a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69E2EEBC" w:rsidR="5B8C2AF9">
        <w:rPr>
          <w:rFonts w:ascii="Times New Roman" w:hAnsi="Times New Roman" w:eastAsia="Times New Roman" w:cs="Times New Roman"/>
          <w:i w:val="1"/>
          <w:iCs w:val="1"/>
          <w:color w:val="auto"/>
        </w:rPr>
        <w:t>Рисунок4</w:t>
      </w:r>
    </w:p>
    <w:p xmlns:wp14="http://schemas.microsoft.com/office/word/2010/wordml" w:rsidP="5B8C2AF9" w14:paraId="1A15466D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Напи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мер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ог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рабатывающег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любо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извольно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числ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гументов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о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трок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то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числ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евышающе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еся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.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пример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ож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следовательн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аспечатыв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наче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се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данны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гументов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50E3BDAC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Создад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script2.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тор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уд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альней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1739C6D6" wp14:textId="777572BC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0E0E831F">
        <w:drawing>
          <wp:inline xmlns:wp14="http://schemas.microsoft.com/office/word/2010/wordprocessingDrawing" wp14:editId="526244C9" wp14:anchorId="5B8DF25F">
            <wp:extent cx="4448175" cy="219075"/>
            <wp:effectExtent l="0" t="0" r="0" b="0"/>
            <wp:docPr id="10287138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54ccdb8076b457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5B8C2AF9" w:rsidR="5B8C2AF9">
        <w:rPr>
          <w:rFonts w:ascii="Times New Roman" w:hAnsi="Times New Roman" w:eastAsia="Times New Roman" w:cs="Times New Roman"/>
          <w:i/>
          <w:color w:val="auto"/>
        </w:rPr>
        <w:t xml:space="preserve">Рисунок5</w:t>
      </w:r>
    </w:p>
    <w:p xmlns:wp14="http://schemas.microsoft.com/office/word/2010/wordml" w:rsidP="5B8C2AF9" w14:paraId="087EE6F3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Перейд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ш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script2.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мощ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едактор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vi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05D9A629" wp14:textId="6168834C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77A99597">
        <w:drawing>
          <wp:inline xmlns:wp14="http://schemas.microsoft.com/office/word/2010/wordprocessingDrawing" wp14:editId="306EECF5" wp14:anchorId="2BDB2430">
            <wp:extent cx="4505325" cy="200025"/>
            <wp:effectExtent l="0" t="0" r="0" b="0"/>
            <wp:docPr id="20320619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b3c828815a043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69E2EEBC" w:rsidR="5B8C2AF9">
        <w:rPr>
          <w:rFonts w:ascii="Times New Roman" w:hAnsi="Times New Roman" w:eastAsia="Times New Roman" w:cs="Times New Roman"/>
          <w:i w:val="1"/>
          <w:iCs w:val="1"/>
          <w:color w:val="auto"/>
        </w:rPr>
        <w:t>Рисунок6</w:t>
      </w:r>
    </w:p>
    <w:p xmlns:wp14="http://schemas.microsoft.com/office/word/2010/wordml" w:rsidP="5B8C2AF9" w14:paraId="255232F4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Запи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тако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следовательностью</w:t>
      </w:r>
      <w:r w:rsidRPr="5B8C2AF9" w:rsidR="5B8C2AF9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B8C2AF9" w14:paraId="56B87147" wp14:textId="77777777" wp14:noSpellErr="1">
      <w:pPr>
        <w:numPr>
          <w:ilvl w:val="2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создад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цик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се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данны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гументов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for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i</w:t>
      </w:r>
      <w:r w:rsidRPr="5B8C2AF9" w:rsidR="5B8C2AF9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5B8C2AF9" w14:paraId="001F21DA" wp14:textId="77777777" wp14:noSpellErr="1">
      <w:pPr>
        <w:numPr>
          <w:ilvl w:val="2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вывед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гумен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do echo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$1</w:t>
      </w:r>
      <w:r w:rsidRPr="5B8C2AF9" w:rsidR="5B8C2AF9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5B8C2AF9" w14:paraId="24681E1B" wp14:textId="77777777" wp14:noSpellErr="1">
      <w:pPr>
        <w:numPr>
          <w:ilvl w:val="2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удал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в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гумен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меща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ставшее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shift</w:t>
      </w:r>
      <w:r w:rsidRPr="5B8C2AF9" w:rsidR="5B8C2AF9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5B8C2AF9" w14:paraId="72D81AF8" wp14:textId="77777777" wp14:noSpellErr="1">
      <w:pPr>
        <w:numPr>
          <w:ilvl w:val="2"/>
          <w:numId w:val="1005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законч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цик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done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3A652CD8" wp14:textId="6D4B7018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7D7CB5CE">
        <w:drawing>
          <wp:inline xmlns:wp14="http://schemas.microsoft.com/office/word/2010/wordprocessingDrawing" wp14:editId="71CD0B20" wp14:anchorId="321DDB8C">
            <wp:extent cx="3600450" cy="1543050"/>
            <wp:effectExtent l="0" t="0" r="0" b="0"/>
            <wp:docPr id="17261379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1fe2f99dc5d442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5B8C2AF9" w:rsidR="5B8C2AF9">
        <w:rPr>
          <w:rFonts w:ascii="Times New Roman" w:hAnsi="Times New Roman" w:eastAsia="Times New Roman" w:cs="Times New Roman"/>
          <w:i/>
          <w:color w:val="auto"/>
        </w:rPr>
        <w:t xml:space="preserve">Рисунок7</w:t>
      </w:r>
    </w:p>
    <w:p xmlns:wp14="http://schemas.microsoft.com/office/word/2010/wordml" w:rsidP="5B8C2AF9" w14:paraId="3D244F05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Разреш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управл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ладельц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пуст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вер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аботоспособнос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72D2B5FF" wp14:textId="77E5C695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4C8E536E">
        <w:drawing>
          <wp:inline xmlns:wp14="http://schemas.microsoft.com/office/word/2010/wordprocessingDrawing" wp14:editId="4C5F42D2" wp14:anchorId="65FE1E52">
            <wp:extent cx="4572000" cy="1162050"/>
            <wp:effectExtent l="0" t="0" r="0" b="0"/>
            <wp:docPr id="117090269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91f7faa0cf146a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69E2EEBC" w:rsidR="5B8C2AF9">
        <w:rPr>
          <w:rFonts w:ascii="Times New Roman" w:hAnsi="Times New Roman" w:eastAsia="Times New Roman" w:cs="Times New Roman"/>
          <w:i w:val="1"/>
          <w:iCs w:val="1"/>
          <w:color w:val="auto"/>
        </w:rPr>
        <w:t>Рисунок8</w:t>
      </w:r>
    </w:p>
    <w:p xmlns:wp14="http://schemas.microsoft.com/office/word/2010/wordml" w:rsidP="5B8C2AF9" w14:paraId="1FA9E7B9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Напи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налог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ls (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ез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пользов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амо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это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dir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).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Требуе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чтоб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н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ыдава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нформацию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о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ужно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талог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ыводи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нформацию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о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озможностя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оступ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к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а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этог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талога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4D364199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Создад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script3.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тор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уд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альней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6ECC51D2" wp14:textId="79BB669A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51511D28">
        <w:drawing>
          <wp:inline xmlns:wp14="http://schemas.microsoft.com/office/word/2010/wordprocessingDrawing" wp14:editId="66429F9B" wp14:anchorId="45F954A0">
            <wp:extent cx="4219575" cy="400050"/>
            <wp:effectExtent l="0" t="0" r="0" b="0"/>
            <wp:docPr id="4115776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de2e98dfcf6402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C52C52E" w:rsidR="5B8C2AF9">
        <w:rPr>
          <w:rFonts w:ascii="Times New Roman" w:hAnsi="Times New Roman" w:eastAsia="Times New Roman" w:cs="Times New Roman"/>
          <w:i w:val="1"/>
          <w:iCs w:val="1"/>
          <w:color w:val="auto"/>
        </w:rPr>
        <w:t xml:space="preserve">Рисунок9</w:t>
      </w:r>
    </w:p>
    <w:p xmlns:wp14="http://schemas.microsoft.com/office/word/2010/wordml" w:rsidP="5B8C2AF9" w14:paraId="2AC4EC1A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Перейд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ш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script3.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мощ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едактор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vi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1B5EA335" wp14:textId="4C5308C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3F70FA2C">
        <w:drawing>
          <wp:inline xmlns:wp14="http://schemas.microsoft.com/office/word/2010/wordprocessingDrawing" wp14:editId="01626671" wp14:anchorId="30943BF0">
            <wp:extent cx="3705225" cy="276225"/>
            <wp:effectExtent l="0" t="0" r="0" b="0"/>
            <wp:docPr id="136276692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28afab101f54f9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0C52C52E" w:rsidR="5B8C2AF9">
        <w:rPr>
          <w:rFonts w:ascii="Times New Roman" w:hAnsi="Times New Roman" w:eastAsia="Times New Roman" w:cs="Times New Roman"/>
          <w:i w:val="1"/>
          <w:iCs w:val="1"/>
          <w:color w:val="auto"/>
        </w:rPr>
        <w:t xml:space="preserve">Рисунок10</w:t>
      </w:r>
    </w:p>
    <w:p xmlns:wp14="http://schemas.microsoft.com/office/word/2010/wordml" w:rsidP="5B8C2AF9" w14:paraId="17182B37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Запиш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тако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следовательностью</w:t>
      </w:r>
      <w:r w:rsidRPr="5B8C2AF9" w:rsidR="5B8C2AF9">
        <w:rPr>
          <w:rFonts w:ascii="Times New Roman" w:hAnsi="Times New Roman" w:eastAsia="Times New Roman" w:cs="Times New Roman"/>
          <w:color w:val="auto"/>
        </w:rPr>
        <w:t>:</w:t>
      </w:r>
    </w:p>
    <w:p xmlns:wp14="http://schemas.microsoft.com/office/word/2010/wordml" w:rsidP="5B8C2AF9" w14:paraId="0152E88A" wp14:textId="77777777" wp14:noSpellErr="1">
      <w:pPr>
        <w:numPr>
          <w:ilvl w:val="2"/>
          <w:numId w:val="1007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запрос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у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талог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read</w:t>
      </w:r>
      <w:r w:rsidRPr="5B8C2AF9" w:rsidR="5B8C2AF9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5B8C2AF9" w14:paraId="18A015BA" wp14:textId="77777777" wp14:noSpellErr="1">
      <w:pPr>
        <w:numPr>
          <w:ilvl w:val="2"/>
          <w:numId w:val="1007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сохран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гумен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change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=</w:t>
      </w:r>
      <w:r w:rsidRPr="5B8C2AF9" w:rsidR="5B8C2AF9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5B8C2AF9" w14:paraId="6B52B7DC" wp14:textId="77777777" wp14:noSpellErr="1">
      <w:pPr>
        <w:numPr>
          <w:ilvl w:val="2"/>
          <w:numId w:val="1007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перейд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талог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cd</w:t>
      </w:r>
      <w:r w:rsidRPr="5B8C2AF9" w:rsidR="5B8C2AF9">
        <w:rPr>
          <w:rFonts w:ascii="Times New Roman" w:hAnsi="Times New Roman" w:eastAsia="Times New Roman" w:cs="Times New Roman"/>
          <w:color w:val="auto"/>
        </w:rPr>
        <w:t>;</w:t>
      </w:r>
    </w:p>
    <w:p xmlns:wp14="http://schemas.microsoft.com/office/word/2010/wordml" w:rsidP="5B8C2AF9" w14:paraId="3688D597" wp14:textId="77777777" wp14:noSpellErr="1">
      <w:pPr>
        <w:numPr>
          <w:ilvl w:val="2"/>
          <w:numId w:val="1007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вывед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очередн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с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ределенным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авам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льзовате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find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3B983F50" wp14:textId="6D219C39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43537A65">
        <w:drawing>
          <wp:inline xmlns:wp14="http://schemas.microsoft.com/office/word/2010/wordprocessingDrawing" wp14:editId="3062DBB7" wp14:anchorId="4D3F96B3">
            <wp:extent cx="4572000" cy="3571875"/>
            <wp:effectExtent l="0" t="0" r="0" b="0"/>
            <wp:docPr id="16941542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07433bd2a764ae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5B8C2AF9" w:rsidR="5B8C2AF9">
        <w:rPr>
          <w:rFonts w:ascii="Times New Roman" w:hAnsi="Times New Roman" w:eastAsia="Times New Roman" w:cs="Times New Roman"/>
          <w:i/>
          <w:color w:val="auto"/>
        </w:rPr>
        <w:t xml:space="preserve">Рисунок11</w:t>
      </w:r>
    </w:p>
    <w:p xmlns:wp14="http://schemas.microsoft.com/office/word/2010/wordml" w:rsidP="5B8C2AF9" w14:paraId="5783EE0D" wp14:textId="77777777" wp14:noSpellErr="1">
      <w:pPr>
        <w:numPr>
          <w:ilvl w:val="1"/>
          <w:numId w:val="1006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Разреш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управл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ладельц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пуст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вер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аботоспособнос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0D3FF383" wp14:textId="674C3941">
      <w:pPr>
        <w:numPr>
          <w:ilvl w:val="1"/>
          <w:numId w:val="1000"/>
        </w:numPr>
        <w:rPr>
          <w:rFonts w:ascii="Times New Roman" w:hAnsi="Times New Roman" w:eastAsia="Times New Roman" w:cs="Times New Roman"/>
          <w:color w:val="auto"/>
        </w:rPr>
      </w:pPr>
      <w:r w:rsidR="37170AEC">
        <w:drawing>
          <wp:inline xmlns:wp14="http://schemas.microsoft.com/office/word/2010/wordprocessingDrawing" wp14:editId="668D99BE" wp14:anchorId="7E65E29E">
            <wp:extent cx="4572000" cy="2676525"/>
            <wp:effectExtent l="0" t="0" r="0" b="0"/>
            <wp:docPr id="172921444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c3841a768d14d4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69E2EEBC" w:rsidR="5B8C2AF9">
        <w:rPr>
          <w:rFonts w:ascii="Times New Roman" w:hAnsi="Times New Roman" w:eastAsia="Times New Roman" w:cs="Times New Roman"/>
          <w:i w:val="1"/>
          <w:iCs w:val="1"/>
          <w:color w:val="auto"/>
        </w:rPr>
        <w:t>Рисунок12</w:t>
      </w:r>
    </w:p>
    <w:bookmarkEnd w:id="58"/>
    <w:bookmarkStart w:name="вывод" w:id="59"/>
    <w:p xmlns:wp14="http://schemas.microsoft.com/office/word/2010/wordml" w:rsidP="5B8C2AF9" w14:paraId="665B0521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Выво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B8C2AF9" w14:paraId="593A5FC8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м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зучил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снов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лочк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ОС UNIX/Linux.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училис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ис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ебольш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ы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bookmarkEnd w:id="59"/>
    <w:bookmarkStart w:name="контрольные-вопросы" w:id="60"/>
    <w:p xmlns:wp14="http://schemas.microsoft.com/office/word/2010/wordml" w:rsidP="5B8C2AF9" w14:paraId="4443221E" wp14:textId="77777777" wp14:noSpellErr="1">
      <w:pPr>
        <w:pStyle w:val="Heading1"/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Контроль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опросы</w:t>
      </w:r>
    </w:p>
    <w:p xmlns:wp14="http://schemas.microsoft.com/office/word/2010/wordml" w:rsidP="5B8C2AF9" w14:paraId="6D68D249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Объяснит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нят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о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лочк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.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ведит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мер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ы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лочек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.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Ч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н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тличаю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>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>Ответ: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a) </w:t>
      </w:r>
      <w:r w:rsidRPr="5B8C2AF9" w:rsidR="5B8C2AF9">
        <w:rPr>
          <w:rFonts w:ascii="Times New Roman" w:hAnsi="Times New Roman" w:eastAsia="Times New Roman" w:cs="Times New Roman"/>
          <w:color w:val="auto"/>
        </w:rPr>
        <w:t>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тандартна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а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лочк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UNIX/Linux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держаща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азов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>,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лн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бор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функций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b) </w:t>
      </w:r>
      <w:r w:rsidRPr="5B8C2AF9" w:rsidR="5B8C2AF9">
        <w:rPr>
          <w:rFonts w:ascii="Times New Roman" w:hAnsi="Times New Roman" w:eastAsia="Times New Roman" w:cs="Times New Roman"/>
          <w:color w:val="auto"/>
        </w:rPr>
        <w:t>c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пользующа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С-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добны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интаксис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с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озможностью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хране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тори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ыполне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команд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c) </w:t>
      </w:r>
      <w:r w:rsidRPr="5B8C2AF9" w:rsidR="5B8C2AF9">
        <w:rPr>
          <w:rFonts w:ascii="Times New Roman" w:hAnsi="Times New Roman" w:eastAsia="Times New Roman" w:cs="Times New Roman"/>
          <w:color w:val="auto"/>
        </w:rPr>
        <w:t>k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помина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лочку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С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ератор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управле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граммо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вместим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с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ераторам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лочк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Борна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d) bash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кращ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Bourne Again Shell (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я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лочк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орн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),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снов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вое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вмеща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войств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лочек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С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рна</w:t>
      </w:r>
    </w:p>
    <w:p xmlns:wp14="http://schemas.microsoft.com/office/word/2010/wordml" w:rsidP="5B8C2AF9" w14:paraId="103AA7E6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Ч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тако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POSIX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POSIX (Portable Operating System Interface for Computer Environments)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бор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тандартов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ис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нтерфейсов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заимодейств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ерационно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истем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кладны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грамм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3AABE221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Как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ределяю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мен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ассив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язык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bash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мен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ызываю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$var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гд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var=</w:t>
      </w:r>
      <w:r w:rsidRPr="5B8C2AF9" w:rsidR="5B8C2AF9">
        <w:rPr>
          <w:rFonts w:ascii="Times New Roman" w:hAnsi="Times New Roman" w:eastAsia="Times New Roman" w:cs="Times New Roman"/>
          <w:color w:val="auto"/>
        </w:rPr>
        <w:t>чему-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указанному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льзовател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еважн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ч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был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зва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талог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л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ещ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чего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Для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ассивов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пользуе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set -A</w:t>
      </w:r>
    </w:p>
    <w:p xmlns:wp14="http://schemas.microsoft.com/office/word/2010/wordml" w:rsidP="5B8C2AF9" w14:paraId="2D7E2F28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Каков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знач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ераторов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let и read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let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ычисля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але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данно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атематическо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значение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read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зволя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чит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наче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менны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тандартног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вода</w:t>
      </w:r>
    </w:p>
    <w:p xmlns:wp14="http://schemas.microsoft.com/office/word/2010/wordml" w:rsidP="5B8C2AF9" w14:paraId="7AF5F920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Как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ифметическ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ераци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ожн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меня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язык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bash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бавл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умнож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ычисл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>,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ел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)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равн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начени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экспонирова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р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486A3785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Ч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значае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ерац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(( )</w:t>
      </w:r>
      <w:r w:rsidRPr="5B8C2AF9" w:rsidR="5B8C2AF9">
        <w:rPr>
          <w:rFonts w:ascii="Times New Roman" w:hAnsi="Times New Roman" w:eastAsia="Times New Roman" w:cs="Times New Roman"/>
          <w:color w:val="auto"/>
        </w:rPr>
        <w:t>)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Э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означ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пользуе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легче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условий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bash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B8C2AF9" w14:paraId="20D4293B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Как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тандарт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мен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менны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а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звестны</w:t>
      </w:r>
      <w:r w:rsidRPr="5B8C2AF9" w:rsidR="5B8C2AF9">
        <w:rPr>
          <w:rFonts w:ascii="Times New Roman" w:hAnsi="Times New Roman" w:eastAsia="Times New Roman" w:cs="Times New Roman"/>
          <w:color w:val="auto"/>
        </w:rPr>
        <w:t>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звестн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HOME, PATH, BASH, ENV, PWD, UID, OLDPWD, PPID, GROUPS, OSTYPE, PS1 - PS4, LANG, HOSTFILE, MAIL, TERM, LOGNAME, USERNAME, IFS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р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</w:p>
    <w:p xmlns:wp14="http://schemas.microsoft.com/office/word/2010/wordml" w:rsidP="5B8C2AF9" w14:paraId="7D44FFF2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Ч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тако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етасимволы</w:t>
      </w:r>
      <w:r w:rsidRPr="5B8C2AF9" w:rsidR="5B8C2AF9">
        <w:rPr>
          <w:rFonts w:ascii="Times New Roman" w:hAnsi="Times New Roman" w:eastAsia="Times New Roman" w:cs="Times New Roman"/>
          <w:color w:val="auto"/>
        </w:rPr>
        <w:t>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етасимвол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э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пециаль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нак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тор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огут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пользовать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краще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ути</w:t>
      </w:r>
      <w:r w:rsidRPr="5B8C2AF9" w:rsidR="5B8C2AF9">
        <w:rPr>
          <w:rFonts w:ascii="Times New Roman" w:hAnsi="Times New Roman" w:eastAsia="Times New Roman" w:cs="Times New Roman"/>
          <w:color w:val="auto"/>
        </w:rPr>
        <w:t>,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иск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ъект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расширению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менным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пример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«$»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л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«*</w:t>
      </w:r>
      <w:r w:rsidRPr="5B8C2AF9" w:rsidR="5B8C2AF9">
        <w:rPr>
          <w:rFonts w:ascii="Times New Roman" w:hAnsi="Times New Roman" w:eastAsia="Times New Roman" w:cs="Times New Roman"/>
          <w:color w:val="auto"/>
        </w:rPr>
        <w:t>» .</w:t>
      </w:r>
    </w:p>
    <w:p xmlns:wp14="http://schemas.microsoft.com/office/word/2010/wordml" w:rsidP="5B8C2AF9" w14:paraId="577EEE5E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Как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экраниров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етасимволы</w:t>
      </w:r>
      <w:r w:rsidRPr="5B8C2AF9" w:rsidR="5B8C2AF9">
        <w:rPr>
          <w:rFonts w:ascii="Times New Roman" w:hAnsi="Times New Roman" w:eastAsia="Times New Roman" w:cs="Times New Roman"/>
          <w:color w:val="auto"/>
        </w:rPr>
        <w:t>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обави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етасимволо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етасимво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«\»</w:t>
      </w:r>
    </w:p>
    <w:p xmlns:wp14="http://schemas.microsoft.com/office/word/2010/wordml" w:rsidP="5B8C2AF9" w14:paraId="6972D3F7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Как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здав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пуск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ы</w:t>
      </w:r>
      <w:r w:rsidRPr="5B8C2AF9" w:rsidR="5B8C2AF9">
        <w:rPr>
          <w:rFonts w:ascii="Times New Roman" w:hAnsi="Times New Roman" w:eastAsia="Times New Roman" w:cs="Times New Roman"/>
          <w:color w:val="auto"/>
        </w:rPr>
        <w:t>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мощ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chmod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.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д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ав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пуск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chmod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+x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зва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т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пусти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bash .</w:t>
      </w:r>
      <w:r w:rsidRPr="5B8C2AF9" w:rsidR="5B8C2AF9">
        <w:rPr>
          <w:rFonts w:ascii="Times New Roman" w:hAnsi="Times New Roman" w:eastAsia="Times New Roman" w:cs="Times New Roman"/>
          <w:color w:val="auto"/>
        </w:rPr>
        <w:t>/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зва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файла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Например у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с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lab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>Пишем: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>chmod +x lab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>./lab</w:t>
      </w:r>
    </w:p>
    <w:p xmlns:wp14="http://schemas.microsoft.com/office/word/2010/wordml" w:rsidP="5B8C2AF9" w14:paraId="380B55AE" wp14:textId="77777777" wp14:noSpellErr="1">
      <w:pPr>
        <w:numPr>
          <w:ilvl w:val="0"/>
          <w:numId w:val="1008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Как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пределяю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ункци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язык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граммиров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bash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ъединя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ескольк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с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мощью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function</w:t>
      </w:r>
    </w:p>
    <w:p xmlns:wp14="http://schemas.microsoft.com/office/word/2010/wordml" w:rsidP="5B8C2AF9" w14:paraId="480D3A78" wp14:textId="77777777" wp14:noSpellErr="1">
      <w:pPr>
        <w:pStyle w:val="FirstParagraph"/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12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ки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разо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ожн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выясни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являе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талого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л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обычны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ом</w:t>
      </w:r>
      <w:r w:rsidRPr="5B8C2AF9" w:rsidR="5B8C2AF9">
        <w:rPr>
          <w:rFonts w:ascii="Times New Roman" w:hAnsi="Times New Roman" w:eastAsia="Times New Roman" w:cs="Times New Roman"/>
          <w:color w:val="auto"/>
        </w:rPr>
        <w:t>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Можн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дать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у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оверку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иретор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ли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эт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test -d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иректория</w:t>
      </w:r>
    </w:p>
    <w:p xmlns:wp14="http://schemas.microsoft.com/office/word/2010/wordml" w:rsidP="5B8C2AF9" w14:paraId="70CF176B" wp14:textId="77777777" wp14:noSpellErr="1">
      <w:pPr>
        <w:pStyle w:val="BodyText"/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13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ков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знач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set, typeset и unset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>Ответ: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Set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пользуе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озд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массивов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Unset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пользуе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зъят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переменной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Typeset —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спользуе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л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рисваивани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аких-либо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ункций</w:t>
      </w:r>
    </w:p>
    <w:p xmlns:wp14="http://schemas.microsoft.com/office/word/2010/wordml" w:rsidP="5B8C2AF9" w14:paraId="469C0D57" wp14:textId="77777777" wp14:noSpellErr="1">
      <w:pPr>
        <w:numPr>
          <w:ilvl w:val="0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Как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даются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араметр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файлы</w:t>
      </w:r>
      <w:r w:rsidRPr="5B8C2AF9" w:rsidR="5B8C2AF9">
        <w:rPr>
          <w:rFonts w:ascii="Times New Roman" w:hAnsi="Times New Roman" w:eastAsia="Times New Roman" w:cs="Times New Roman"/>
          <w:color w:val="auto"/>
        </w:rPr>
        <w:t>?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Ответ: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Добавлением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аршументов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осл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команды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запуск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bash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крипта</w:t>
      </w:r>
    </w:p>
    <w:p xmlns:wp14="http://schemas.microsoft.com/office/word/2010/wordml" w:rsidP="5B8C2AF9" w14:paraId="5679E881" wp14:textId="77777777" wp14:noSpellErr="1">
      <w:pPr>
        <w:numPr>
          <w:ilvl w:val="0"/>
          <w:numId w:val="1009"/>
        </w:numPr>
        <w:rPr>
          <w:rFonts w:ascii="Times New Roman" w:hAnsi="Times New Roman" w:eastAsia="Times New Roman" w:cs="Times New Roman"/>
          <w:color w:val="auto"/>
        </w:rPr>
      </w:pPr>
      <w:r w:rsidRPr="5B8C2AF9" w:rsidR="5B8C2AF9">
        <w:rPr>
          <w:rFonts w:ascii="Times New Roman" w:hAnsi="Times New Roman" w:eastAsia="Times New Roman" w:cs="Times New Roman"/>
          <w:color w:val="auto"/>
        </w:rPr>
        <w:t>Назовит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специаль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переменные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языка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bash и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их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Fonts w:ascii="Times New Roman" w:hAnsi="Times New Roman" w:eastAsia="Times New Roman" w:cs="Times New Roman"/>
          <w:color w:val="auto"/>
        </w:rPr>
        <w:t>назначение</w:t>
      </w:r>
      <w:r w:rsidRPr="5B8C2AF9" w:rsidR="5B8C2AF9">
        <w:rPr>
          <w:rFonts w:ascii="Times New Roman" w:hAnsi="Times New Roman" w:eastAsia="Times New Roman" w:cs="Times New Roman"/>
          <w:color w:val="auto"/>
        </w:rPr>
        <w:t>.</w:t>
      </w:r>
      <w:r>
        <w:br/>
      </w:r>
      <w:r w:rsidRPr="5B8C2AF9" w:rsidR="5B8C2AF9">
        <w:rPr>
          <w:rFonts w:ascii="Times New Roman" w:hAnsi="Times New Roman" w:eastAsia="Times New Roman" w:cs="Times New Roman"/>
          <w:color w:val="auto"/>
        </w:rPr>
        <w:t>Ответ:</w:t>
      </w:r>
      <w:r w:rsidRPr="5B8C2AF9" w:rsidR="5B8C2AF9">
        <w:rPr>
          <w:rFonts w:ascii="Times New Roman" w:hAnsi="Times New Roman" w:eastAsia="Times New Roman" w:cs="Times New Roman"/>
          <w:color w:val="auto"/>
        </w:rPr>
        <w:t xml:space="preserve"> </w:t>
      </w:r>
    </w:p>
    <w:p xmlns:wp14="http://schemas.microsoft.com/office/word/2010/wordml" w:rsidP="5B8C2AF9" w14:paraId="424CFE69" wp14:textId="77777777" wp14:noSpellErr="1">
      <w:pPr>
        <w:pStyle w:val="SourceCode"/>
        <w:rPr>
          <w:rStyle w:val="VerbatimChar"/>
          <w:rFonts w:ascii="Times New Roman" w:hAnsi="Times New Roman" w:eastAsia="Times New Roman" w:cs="Times New Roman"/>
          <w:color w:val="auto"/>
        </w:rPr>
      </w:pP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*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тображаетс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с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мандна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строк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или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араметры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болочки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?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д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завершени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оследней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ыполненной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манды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$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уникальный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идентификатор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оцесс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, в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рамках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торог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ыполняетс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мандный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оцессор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!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номер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оцесс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, в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рамках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торог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ыполняетс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оследня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ызванна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н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ыполнени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мандном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режим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манд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-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значени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флагов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мандног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оцессор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{#*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озвращае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цело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числ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личеств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слов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торы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были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результатом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$*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{#name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озвращае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цело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значени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длины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строки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еременной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name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{name[n]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бращени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к n-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му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элементу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массив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{name[*]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еречисляе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с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элементы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массив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разделённы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обелом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{name[@]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т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ж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само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н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озволяе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учитывать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символы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обелы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в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самих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еременных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–${name:-value}—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еслизначениепеременнойnameнеопределено,тоонобуде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заменен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н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указанно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value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–${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name:value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оверяетс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фак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существовани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еременной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–${name=value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если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name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н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пределен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т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ему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исваиваетс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значени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value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–${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name?value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станавливае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ыполнени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если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им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еременной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н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пределен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, и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ыводи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value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ак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сообщени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б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шибк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–${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name+value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эт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выражени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работае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отивоположн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${name-value}.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Если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еременна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пределена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,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то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одставляется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value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–${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name#pattern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} —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редставляет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значени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переменной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name с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удалённым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самым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коротким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левым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образцом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(pattern); </w:t>
      </w:r>
      <w:r>
        <w:br/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–${#name[*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]}и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${#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name[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@]}—этивыражениявозвращаютколичествоэлементов в 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>массиве</w:t>
      </w:r>
      <w:r w:rsidRPr="5B8C2AF9" w:rsidR="5B8C2AF9">
        <w:rPr>
          <w:rStyle w:val="VerbatimChar"/>
          <w:rFonts w:ascii="Times New Roman" w:hAnsi="Times New Roman" w:eastAsia="Times New Roman" w:cs="Times New Roman"/>
          <w:color w:val="auto"/>
        </w:rPr>
        <w:t xml:space="preserve"> name.</w:t>
      </w:r>
    </w:p>
    <w:bookmarkEnd w:id="60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4DDBEF00" wp14:textId="77777777">
      <w:r>
        <w:continuationSeparator/>
      </w:r>
    </w:p>
  </w:footnote>
  <w:footnote w:type="separator" w:id="-1">
    <w:p xmlns:wp14="http://schemas.microsoft.com/office/word/2010/wordml" w14:paraId="3461D779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702DA57"/>
    <w:rsid w:val="0702DA57"/>
    <w:rsid w:val="083C0378"/>
    <w:rsid w:val="0C52C52E"/>
    <w:rsid w:val="0E0E831F"/>
    <w:rsid w:val="217B2C7D"/>
    <w:rsid w:val="22B39B37"/>
    <w:rsid w:val="22FCA7C7"/>
    <w:rsid w:val="2316FCDE"/>
    <w:rsid w:val="23839F12"/>
    <w:rsid w:val="30F268EC"/>
    <w:rsid w:val="30F268EC"/>
    <w:rsid w:val="31FE2243"/>
    <w:rsid w:val="338D9578"/>
    <w:rsid w:val="37170AEC"/>
    <w:rsid w:val="3F70FA2C"/>
    <w:rsid w:val="43537A65"/>
    <w:rsid w:val="474477C4"/>
    <w:rsid w:val="48893ADF"/>
    <w:rsid w:val="4C8E536E"/>
    <w:rsid w:val="4D553D60"/>
    <w:rsid w:val="51511D28"/>
    <w:rsid w:val="563A97B4"/>
    <w:rsid w:val="5B8C2AF9"/>
    <w:rsid w:val="5CCA66AB"/>
    <w:rsid w:val="69E2EEBC"/>
    <w:rsid w:val="6C089270"/>
    <w:rsid w:val="6D60F5B7"/>
    <w:rsid w:val="6E06CA8D"/>
    <w:rsid w:val="71937BD3"/>
    <w:rsid w:val="77A99597"/>
    <w:rsid w:val="7A3FB23C"/>
    <w:rsid w:val="7D7CB5CE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A79920"/>
  <w15:docId w15:val="{0F5DBD16-B9FD-40F2-AA43-AE018F55C126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0d4bbd06a69e4675" /><Relationship Type="http://schemas.openxmlformats.org/officeDocument/2006/relationships/image" Target="/media/image2.png" Id="R1317b90a69764c71" /><Relationship Type="http://schemas.openxmlformats.org/officeDocument/2006/relationships/image" Target="/media/image3.png" Id="Rbc4e1a38d6424e21" /><Relationship Type="http://schemas.openxmlformats.org/officeDocument/2006/relationships/image" Target="/media/image5.png" Id="R054ccdb8076b457f" /><Relationship Type="http://schemas.openxmlformats.org/officeDocument/2006/relationships/image" Target="/media/image7.png" Id="R01fe2f99dc5d442d" /><Relationship Type="http://schemas.openxmlformats.org/officeDocument/2006/relationships/image" Target="/media/image9.png" Id="R007433bd2a764ae7" /><Relationship Type="http://schemas.openxmlformats.org/officeDocument/2006/relationships/image" Target="/media/imageb.png" Id="Ra3ab20ba010c49ab" /><Relationship Type="http://schemas.openxmlformats.org/officeDocument/2006/relationships/image" Target="/media/imagec.png" Id="R7b3c828815a043b5" /><Relationship Type="http://schemas.openxmlformats.org/officeDocument/2006/relationships/image" Target="/media/imaged.png" Id="R391f7faa0cf146a0" /><Relationship Type="http://schemas.openxmlformats.org/officeDocument/2006/relationships/image" Target="/media/imagee.png" Id="Rac3841a768d14d45" /><Relationship Type="http://schemas.openxmlformats.org/officeDocument/2006/relationships/image" Target="/media/imagef.png" Id="R3de2e98dfcf64020" /><Relationship Type="http://schemas.openxmlformats.org/officeDocument/2006/relationships/image" Target="/media/image10.png" Id="R328afab101f54f98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15T16:20:15.0000000Z</dcterms:created>
  <dcterms:modified xsi:type="dcterms:W3CDTF">2023-09-25T20:45:00.6778553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